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AD1A53" w14:textId="4CB9B056" w:rsidR="000038B7" w:rsidRDefault="00251005" w:rsidP="00251005">
      <w:pPr>
        <w:pStyle w:val="Heading1"/>
        <w:jc w:val="center"/>
      </w:pPr>
      <w:proofErr w:type="spellStart"/>
      <w:r>
        <w:t>Reciplease</w:t>
      </w:r>
      <w:proofErr w:type="spellEnd"/>
      <w:r>
        <w:t xml:space="preserve"> Design Document</w:t>
      </w:r>
    </w:p>
    <w:p w14:paraId="0AAEA4B1" w14:textId="68F0DEC8" w:rsidR="00251005" w:rsidRDefault="00251005" w:rsidP="00251005"/>
    <w:p w14:paraId="7B9F9F9B" w14:textId="7F079504" w:rsidR="00251005" w:rsidRDefault="00251005" w:rsidP="00251005">
      <w:pPr>
        <w:pStyle w:val="Heading2"/>
      </w:pPr>
      <w:r>
        <w:t>Prototypes</w:t>
      </w:r>
    </w:p>
    <w:p w14:paraId="60ECA9DF" w14:textId="06A6C40F" w:rsidR="00C67DCD" w:rsidRDefault="00C67DCD" w:rsidP="00AD5119">
      <w:pPr>
        <w:pStyle w:val="Heading3"/>
        <w:jc w:val="center"/>
      </w:pPr>
      <w:r>
        <w:t>Home Page</w:t>
      </w:r>
    </w:p>
    <w:p w14:paraId="46BC292C" w14:textId="50E9521A" w:rsidR="00C67DCD" w:rsidRDefault="00C67DCD" w:rsidP="003C5D34"/>
    <w:p w14:paraId="21FF9606" w14:textId="77777777" w:rsidR="003C5D34" w:rsidRDefault="003C5D34" w:rsidP="00AD5119">
      <w:pPr>
        <w:jc w:val="center"/>
      </w:pPr>
    </w:p>
    <w:p w14:paraId="6AF0CBF4" w14:textId="7FAB036F" w:rsidR="00C67DCD" w:rsidRDefault="00C67DCD" w:rsidP="00AD5119">
      <w:pPr>
        <w:pStyle w:val="Heading3"/>
        <w:jc w:val="center"/>
      </w:pPr>
      <w:r>
        <w:t>Search Results</w:t>
      </w:r>
    </w:p>
    <w:p w14:paraId="3E78CF9E" w14:textId="77777777" w:rsidR="00106D8E" w:rsidRDefault="00106D8E" w:rsidP="00AD5119">
      <w:pPr>
        <w:rPr>
          <w:noProof/>
        </w:rPr>
      </w:pPr>
    </w:p>
    <w:p w14:paraId="35804E34" w14:textId="77777777" w:rsidR="00106D8E" w:rsidRDefault="00106D8E" w:rsidP="00AD5119">
      <w:pPr>
        <w:rPr>
          <w:noProof/>
        </w:rPr>
      </w:pPr>
    </w:p>
    <w:p w14:paraId="5EAFC271" w14:textId="1898B5BA" w:rsidR="00AD5119" w:rsidRDefault="003C5D34" w:rsidP="00AD5119">
      <w:r>
        <w:rPr>
          <w:noProof/>
        </w:rPr>
        <w:drawing>
          <wp:inline distT="0" distB="0" distL="0" distR="0" wp14:anchorId="7E550AB9" wp14:editId="2D61B63B">
            <wp:extent cx="5942750" cy="2765076"/>
            <wp:effectExtent l="0" t="0" r="127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93" b="6288"/>
                    <a:stretch/>
                  </pic:blipFill>
                  <pic:spPr bwMode="auto">
                    <a:xfrm>
                      <a:off x="0" y="0"/>
                      <a:ext cx="5943600" cy="2765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698393" w14:textId="77777777" w:rsidR="003C5D34" w:rsidRDefault="003C5D34" w:rsidP="00AD5119"/>
    <w:p w14:paraId="3B3FDB9A" w14:textId="5A89E5B1" w:rsidR="00AD5119" w:rsidRDefault="00AD5119" w:rsidP="003C5D34">
      <w:pPr>
        <w:pStyle w:val="Heading3"/>
        <w:jc w:val="center"/>
      </w:pPr>
      <w:r>
        <w:t>Recently Viewed</w:t>
      </w:r>
    </w:p>
    <w:p w14:paraId="7674A22B" w14:textId="77777777" w:rsidR="00106D8E" w:rsidRDefault="00106D8E" w:rsidP="003C5D34">
      <w:pPr>
        <w:jc w:val="center"/>
        <w:rPr>
          <w:noProof/>
        </w:rPr>
      </w:pPr>
    </w:p>
    <w:p w14:paraId="773D8CF1" w14:textId="4ED25786" w:rsidR="00AD5119" w:rsidRDefault="003C5D34" w:rsidP="003C5D34">
      <w:pPr>
        <w:jc w:val="center"/>
      </w:pPr>
      <w:r>
        <w:rPr>
          <w:noProof/>
        </w:rPr>
        <w:lastRenderedPageBreak/>
        <w:drawing>
          <wp:inline distT="0" distB="0" distL="0" distR="0" wp14:anchorId="77F4DA5E" wp14:editId="6712945B">
            <wp:extent cx="5942868" cy="2751950"/>
            <wp:effectExtent l="0" t="0" r="127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86" b="6292"/>
                    <a:stretch/>
                  </pic:blipFill>
                  <pic:spPr bwMode="auto">
                    <a:xfrm>
                      <a:off x="0" y="0"/>
                      <a:ext cx="5943600" cy="2752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7EC69" w14:textId="77777777" w:rsidR="00AD5119" w:rsidRPr="00AD5119" w:rsidRDefault="00AD5119" w:rsidP="003C5D34">
      <w:pPr>
        <w:jc w:val="center"/>
      </w:pPr>
    </w:p>
    <w:p w14:paraId="624A9D40" w14:textId="06312B93" w:rsidR="00C67DCD" w:rsidRDefault="003C5D34" w:rsidP="003C5D34">
      <w:pPr>
        <w:pStyle w:val="Heading3"/>
        <w:jc w:val="center"/>
      </w:pPr>
      <w:r>
        <w:t>Recipe Page</w:t>
      </w:r>
    </w:p>
    <w:p w14:paraId="6E5722EF" w14:textId="77777777" w:rsidR="00106D8E" w:rsidRDefault="00106D8E" w:rsidP="003C5D34">
      <w:pPr>
        <w:jc w:val="center"/>
        <w:rPr>
          <w:noProof/>
        </w:rPr>
      </w:pPr>
    </w:p>
    <w:p w14:paraId="27616AAA" w14:textId="6697F321" w:rsidR="003C5D34" w:rsidRDefault="00106D8E" w:rsidP="003C5D34">
      <w:pPr>
        <w:jc w:val="center"/>
      </w:pPr>
      <w:r>
        <w:rPr>
          <w:noProof/>
        </w:rPr>
        <w:drawing>
          <wp:inline distT="0" distB="0" distL="0" distR="0" wp14:anchorId="194374B5" wp14:editId="1A130448">
            <wp:extent cx="5942549" cy="2799521"/>
            <wp:effectExtent l="0" t="0" r="1270" b="127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40" b="5909"/>
                    <a:stretch/>
                  </pic:blipFill>
                  <pic:spPr bwMode="auto">
                    <a:xfrm>
                      <a:off x="0" y="0"/>
                      <a:ext cx="5943600" cy="2800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35272B" w14:textId="072CA00D" w:rsidR="00106D8E" w:rsidRDefault="00106D8E" w:rsidP="003C5D34">
      <w:pPr>
        <w:jc w:val="center"/>
      </w:pPr>
    </w:p>
    <w:p w14:paraId="40A10145" w14:textId="77777777" w:rsidR="00106D8E" w:rsidRDefault="00106D8E" w:rsidP="003C5D34">
      <w:pPr>
        <w:jc w:val="center"/>
        <w:rPr>
          <w:noProof/>
        </w:rPr>
      </w:pPr>
    </w:p>
    <w:p w14:paraId="5604B6E9" w14:textId="21F14998" w:rsidR="00106D8E" w:rsidRDefault="00106D8E" w:rsidP="003C5D34">
      <w:pPr>
        <w:jc w:val="center"/>
      </w:pPr>
      <w:r>
        <w:rPr>
          <w:noProof/>
        </w:rPr>
        <w:lastRenderedPageBreak/>
        <w:drawing>
          <wp:inline distT="0" distB="0" distL="0" distR="0" wp14:anchorId="5E56093B" wp14:editId="20240C1C">
            <wp:extent cx="5942947" cy="2799730"/>
            <wp:effectExtent l="0" t="0" r="1270" b="63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32" b="5516"/>
                    <a:stretch/>
                  </pic:blipFill>
                  <pic:spPr bwMode="auto">
                    <a:xfrm>
                      <a:off x="0" y="0"/>
                      <a:ext cx="5943600" cy="28000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AD7D22" w14:textId="77777777" w:rsidR="003C5D34" w:rsidRDefault="003C5D34" w:rsidP="003C5D34">
      <w:pPr>
        <w:jc w:val="center"/>
      </w:pPr>
    </w:p>
    <w:p w14:paraId="121AE30C" w14:textId="6CA682E6" w:rsidR="003C5D34" w:rsidRDefault="003C5D34" w:rsidP="003C5D34">
      <w:pPr>
        <w:pStyle w:val="Heading3"/>
        <w:jc w:val="center"/>
      </w:pPr>
      <w:r>
        <w:t>Shopping List</w:t>
      </w:r>
    </w:p>
    <w:p w14:paraId="6C15BE18" w14:textId="77777777" w:rsidR="00106D8E" w:rsidRDefault="00106D8E" w:rsidP="003C5D34">
      <w:pPr>
        <w:jc w:val="center"/>
        <w:rPr>
          <w:noProof/>
        </w:rPr>
      </w:pPr>
    </w:p>
    <w:p w14:paraId="4AF8B401" w14:textId="15FB7DCC" w:rsidR="003C5D34" w:rsidRDefault="003C5D34" w:rsidP="003C5D34">
      <w:pPr>
        <w:jc w:val="center"/>
      </w:pPr>
      <w:r>
        <w:rPr>
          <w:noProof/>
        </w:rPr>
        <w:drawing>
          <wp:inline distT="0" distB="0" distL="0" distR="0" wp14:anchorId="6744347E" wp14:editId="4725F381">
            <wp:extent cx="5942447" cy="2699449"/>
            <wp:effectExtent l="0" t="0" r="1270" b="571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14" b="5930"/>
                    <a:stretch/>
                  </pic:blipFill>
                  <pic:spPr bwMode="auto">
                    <a:xfrm>
                      <a:off x="0" y="0"/>
                      <a:ext cx="5943600" cy="2699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55A0C9" w14:textId="0406145E" w:rsidR="003C5D34" w:rsidRDefault="003C5D34" w:rsidP="003C5D34">
      <w:pPr>
        <w:jc w:val="center"/>
      </w:pPr>
    </w:p>
    <w:p w14:paraId="7848095A" w14:textId="3FE7F13A" w:rsidR="003C5D34" w:rsidRDefault="003C5D34" w:rsidP="003C5D34">
      <w:pPr>
        <w:pStyle w:val="Heading3"/>
        <w:jc w:val="center"/>
      </w:pPr>
      <w:r>
        <w:t>Sending to Kroger</w:t>
      </w:r>
    </w:p>
    <w:p w14:paraId="4C8EC383" w14:textId="77777777" w:rsidR="00FA1267" w:rsidRDefault="00FA1267" w:rsidP="00FA1267">
      <w:pPr>
        <w:rPr>
          <w:noProof/>
        </w:rPr>
      </w:pPr>
    </w:p>
    <w:p w14:paraId="401E2506" w14:textId="725F495F" w:rsidR="00FA1267" w:rsidRPr="00FA1267" w:rsidRDefault="00FA1267" w:rsidP="00FA1267">
      <w:r>
        <w:rPr>
          <w:noProof/>
        </w:rPr>
        <w:lastRenderedPageBreak/>
        <w:drawing>
          <wp:inline distT="0" distB="0" distL="0" distR="0" wp14:anchorId="7BA78EA2" wp14:editId="73612F44">
            <wp:extent cx="5942683" cy="2799585"/>
            <wp:effectExtent l="0" t="0" r="1270" b="12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49" b="4600"/>
                    <a:stretch/>
                  </pic:blipFill>
                  <pic:spPr bwMode="auto">
                    <a:xfrm>
                      <a:off x="0" y="0"/>
                      <a:ext cx="5943600" cy="2800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78B628" w14:textId="77777777" w:rsidR="00C67DCD" w:rsidRPr="00C67DCD" w:rsidRDefault="00C67DCD" w:rsidP="00C67DCD"/>
    <w:p w14:paraId="47DDC4E1" w14:textId="21D6C488" w:rsidR="00251005" w:rsidRDefault="00251005" w:rsidP="00251005"/>
    <w:p w14:paraId="473E523F" w14:textId="3CE6279C" w:rsidR="00251005" w:rsidRDefault="00251005" w:rsidP="00251005"/>
    <w:p w14:paraId="648A54A6" w14:textId="5246FA62" w:rsidR="00251005" w:rsidRDefault="00251005" w:rsidP="00251005">
      <w:pPr>
        <w:pStyle w:val="Heading2"/>
      </w:pPr>
      <w:r>
        <w:t>Database Schematic</w:t>
      </w:r>
    </w:p>
    <w:p w14:paraId="76C1629D" w14:textId="2F4AA4C3" w:rsidR="00251005" w:rsidRDefault="00251005" w:rsidP="00251005">
      <w:r>
        <w:rPr>
          <w:noProof/>
        </w:rPr>
        <w:drawing>
          <wp:inline distT="0" distB="0" distL="0" distR="0" wp14:anchorId="5D9FA3FB" wp14:editId="7955898B">
            <wp:extent cx="5943600" cy="3612515"/>
            <wp:effectExtent l="0" t="0" r="0" b="6985"/>
            <wp:docPr id="1" name="Picture 1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6024C" w14:textId="4A42E0F8" w:rsidR="00251005" w:rsidRDefault="00251005" w:rsidP="00251005"/>
    <w:p w14:paraId="02BD6F41" w14:textId="0800699B" w:rsidR="00251005" w:rsidRDefault="00251005" w:rsidP="00251005">
      <w:pPr>
        <w:pStyle w:val="Heading2"/>
      </w:pPr>
      <w:r>
        <w:t>Architecture</w:t>
      </w:r>
    </w:p>
    <w:p w14:paraId="12E01748" w14:textId="39E9F2EF" w:rsidR="00251005" w:rsidRDefault="00251005" w:rsidP="00251005"/>
    <w:p w14:paraId="5F198321" w14:textId="08F973B5" w:rsidR="00251005" w:rsidRDefault="00251005" w:rsidP="00251005">
      <w:proofErr w:type="spellStart"/>
      <w:r>
        <w:t>Reciplease</w:t>
      </w:r>
      <w:proofErr w:type="spellEnd"/>
      <w:r>
        <w:t xml:space="preserve"> will be built with ASP.Net and related technologies (HTML, CSS, </w:t>
      </w:r>
      <w:proofErr w:type="spellStart"/>
      <w:r>
        <w:t>Javacript</w:t>
      </w:r>
      <w:proofErr w:type="spellEnd"/>
      <w:r>
        <w:t>, C#). This web-based technology will allow for the best cross-platform experience. The application will also make us of a SQL Server database outlined above.</w:t>
      </w:r>
    </w:p>
    <w:p w14:paraId="77D3F2E8" w14:textId="63250304" w:rsidR="00251005" w:rsidRPr="00251005" w:rsidRDefault="00251005" w:rsidP="00251005">
      <w:r>
        <w:t xml:space="preserve">These technologies will require a Windows server capable of hosting an ASP website. A SQL Server will be required as well. </w:t>
      </w:r>
    </w:p>
    <w:sectPr w:rsidR="00251005" w:rsidRPr="00251005" w:rsidSect="00C45562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97D3BD" w14:textId="77777777" w:rsidR="00606D93" w:rsidRDefault="00606D93" w:rsidP="00251005">
      <w:pPr>
        <w:spacing w:after="0" w:line="240" w:lineRule="auto"/>
      </w:pPr>
      <w:r>
        <w:separator/>
      </w:r>
    </w:p>
  </w:endnote>
  <w:endnote w:type="continuationSeparator" w:id="0">
    <w:p w14:paraId="1A0489FB" w14:textId="77777777" w:rsidR="00606D93" w:rsidRDefault="00606D93" w:rsidP="002510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D6098" w14:textId="77777777" w:rsidR="00606D93" w:rsidRDefault="00606D93" w:rsidP="00251005">
      <w:pPr>
        <w:spacing w:after="0" w:line="240" w:lineRule="auto"/>
      </w:pPr>
      <w:r>
        <w:separator/>
      </w:r>
    </w:p>
  </w:footnote>
  <w:footnote w:type="continuationSeparator" w:id="0">
    <w:p w14:paraId="263EB42F" w14:textId="77777777" w:rsidR="00606D93" w:rsidRDefault="00606D93" w:rsidP="002510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78892" w14:textId="77777777" w:rsidR="00251005" w:rsidRDefault="00251005" w:rsidP="00251005">
    <w:pPr>
      <w:pStyle w:val="Header"/>
    </w:pPr>
    <w:r>
      <w:t>The A Team</w:t>
    </w:r>
  </w:p>
  <w:p w14:paraId="46CEF805" w14:textId="77777777" w:rsidR="00251005" w:rsidRDefault="00251005" w:rsidP="00251005">
    <w:pPr>
      <w:pStyle w:val="Header"/>
      <w:jc w:val="right"/>
    </w:pPr>
    <w:r>
      <w:t>Isaak Galle</w:t>
    </w:r>
  </w:p>
  <w:p w14:paraId="0D0DAD63" w14:textId="77777777" w:rsidR="00251005" w:rsidRDefault="00251005" w:rsidP="00251005">
    <w:pPr>
      <w:pStyle w:val="Header"/>
      <w:jc w:val="right"/>
    </w:pPr>
    <w:r>
      <w:t>Kaitlin Cordell</w:t>
    </w:r>
  </w:p>
  <w:p w14:paraId="60C17313" w14:textId="77777777" w:rsidR="00251005" w:rsidRDefault="00251005" w:rsidP="00251005">
    <w:pPr>
      <w:pStyle w:val="Header"/>
      <w:jc w:val="right"/>
    </w:pPr>
    <w:proofErr w:type="spellStart"/>
    <w:r>
      <w:t>Omonigho</w:t>
    </w:r>
    <w:proofErr w:type="spellEnd"/>
    <w:r>
      <w:t xml:space="preserve"> </w:t>
    </w:r>
    <w:proofErr w:type="spellStart"/>
    <w:r>
      <w:t>Odairi</w:t>
    </w:r>
    <w:proofErr w:type="spellEnd"/>
  </w:p>
  <w:p w14:paraId="5BB71853" w14:textId="29F8994C" w:rsidR="00251005" w:rsidRDefault="00251005" w:rsidP="00251005">
    <w:pPr>
      <w:pStyle w:val="Header"/>
      <w:jc w:val="right"/>
    </w:pPr>
    <w:r>
      <w:t>Brandon Wernke</w:t>
    </w:r>
  </w:p>
  <w:p w14:paraId="1473C81E" w14:textId="77777777" w:rsidR="00251005" w:rsidRDefault="0025100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DIzNTUzNDU2NTNW0lEKTi0uzszPAykwrAUAdCDUyCwAAAA="/>
  </w:docVars>
  <w:rsids>
    <w:rsidRoot w:val="00251005"/>
    <w:rsid w:val="000038B7"/>
    <w:rsid w:val="00106D8E"/>
    <w:rsid w:val="00251005"/>
    <w:rsid w:val="003C5D34"/>
    <w:rsid w:val="00606D93"/>
    <w:rsid w:val="00AD5119"/>
    <w:rsid w:val="00C45562"/>
    <w:rsid w:val="00C67DCD"/>
    <w:rsid w:val="00FA1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221A5"/>
  <w15:chartTrackingRefBased/>
  <w15:docId w15:val="{9E066FDC-7247-424B-82D1-B42A04288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0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0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7D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1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1005"/>
  </w:style>
  <w:style w:type="paragraph" w:styleId="Footer">
    <w:name w:val="footer"/>
    <w:basedOn w:val="Normal"/>
    <w:link w:val="FooterChar"/>
    <w:uiPriority w:val="99"/>
    <w:unhideWhenUsed/>
    <w:rsid w:val="002510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1005"/>
  </w:style>
  <w:style w:type="character" w:customStyle="1" w:styleId="Heading1Char">
    <w:name w:val="Heading 1 Char"/>
    <w:basedOn w:val="DefaultParagraphFont"/>
    <w:link w:val="Heading1"/>
    <w:uiPriority w:val="9"/>
    <w:rsid w:val="002510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100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7DCD"/>
    <w:rPr>
      <w:rFonts w:asciiTheme="majorHAnsi" w:eastAsiaTheme="majorEastAsia" w:hAnsiTheme="majorHAnsi" w:cstheme="majorBidi"/>
      <w:color w:val="1F3763" w:themeColor="accent1" w:themeShade="7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82</Words>
  <Characters>474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nke, Brandon</dc:creator>
  <cp:keywords/>
  <dc:description/>
  <cp:lastModifiedBy>Wernke, Brandon</cp:lastModifiedBy>
  <cp:revision>6</cp:revision>
  <dcterms:created xsi:type="dcterms:W3CDTF">2021-06-20T22:44:00Z</dcterms:created>
  <dcterms:modified xsi:type="dcterms:W3CDTF">2021-06-20T23:03:00Z</dcterms:modified>
</cp:coreProperties>
</file>